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5119" w:rsidRDefault="006C5119" w:rsidP="006C5119">
      <w:pPr>
        <w:pStyle w:val="Heading1"/>
      </w:pPr>
      <w:r>
        <w:t xml:space="preserve">Connecting </w:t>
      </w:r>
      <w:proofErr w:type="spellStart"/>
      <w:r w:rsidR="00E219F8">
        <w:t>WinSCP</w:t>
      </w:r>
      <w:proofErr w:type="spellEnd"/>
      <w:r w:rsidR="00574DDD">
        <w:t xml:space="preserve"> to HDP Sandbox</w:t>
      </w:r>
    </w:p>
    <w:p w:rsidR="006C5119" w:rsidRDefault="006C5119"/>
    <w:p w:rsidR="006C5119" w:rsidRDefault="006C5119" w:rsidP="00574DDD">
      <w:r>
        <w:t>Launch</w:t>
      </w:r>
      <w:r w:rsidR="00C47946">
        <w:t xml:space="preserve"> </w:t>
      </w:r>
      <w:proofErr w:type="spellStart"/>
      <w:r w:rsidR="00E219F8">
        <w:t>WinSCP</w:t>
      </w:r>
      <w:proofErr w:type="spellEnd"/>
    </w:p>
    <w:p w:rsidR="00E219F8" w:rsidRDefault="00E219F8" w:rsidP="00574DDD">
      <w:r>
        <w:rPr>
          <w:noProof/>
        </w:rPr>
        <w:drawing>
          <wp:inline distT="0" distB="0" distL="0" distR="0" wp14:anchorId="5E4AE246" wp14:editId="424A0988">
            <wp:extent cx="5943600" cy="4025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19F8" w:rsidRDefault="00E219F8" w:rsidP="00574DDD">
      <w:r>
        <w:t>Successful Login</w:t>
      </w:r>
    </w:p>
    <w:p w:rsidR="00E219F8" w:rsidRDefault="00E219F8" w:rsidP="00574DDD">
      <w:r>
        <w:rPr>
          <w:noProof/>
        </w:rPr>
        <w:drawing>
          <wp:inline distT="0" distB="0" distL="0" distR="0" wp14:anchorId="0212F26C" wp14:editId="7D26DDB7">
            <wp:extent cx="5943600" cy="23164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219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zMTc2MzczMLM0MLJU0lEKTi0uzszPAykwrgUAz+dFUCwAAAA="/>
  </w:docVars>
  <w:rsids>
    <w:rsidRoot w:val="00C47946"/>
    <w:rsid w:val="001352B1"/>
    <w:rsid w:val="00574DDD"/>
    <w:rsid w:val="006C5119"/>
    <w:rsid w:val="00732649"/>
    <w:rsid w:val="00C47946"/>
    <w:rsid w:val="00C71DBD"/>
    <w:rsid w:val="00E21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06A38"/>
  <w15:chartTrackingRefBased/>
  <w15:docId w15:val="{B6412E13-BF2B-4B8E-88C1-2392A25DD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51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511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0</Words>
  <Characters>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u Louis</dc:creator>
  <cp:keywords/>
  <dc:description/>
  <cp:lastModifiedBy>Fru Louis</cp:lastModifiedBy>
  <cp:revision>4</cp:revision>
  <dcterms:created xsi:type="dcterms:W3CDTF">2016-09-29T18:29:00Z</dcterms:created>
  <dcterms:modified xsi:type="dcterms:W3CDTF">2016-09-29T19:05:00Z</dcterms:modified>
</cp:coreProperties>
</file>